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74067BC1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SAC Program Review Committee</w:t>
            </w:r>
            <w:r w:rsidR="005573A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5408B1">
              <w:rPr>
                <w:rFonts w:ascii="Times New Roman" w:eastAsia="Calibri" w:hAnsi="Times New Roman" w:cs="Times New Roman"/>
                <w:sz w:val="24"/>
                <w:szCs w:val="24"/>
              </w:rPr>
              <w:t>Agenda</w:t>
            </w:r>
          </w:p>
          <w:p w14:paraId="71FCD525" w14:textId="3E19E157" w:rsidR="51A09620" w:rsidRPr="005F2BE0" w:rsidRDefault="00A366D5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ay 6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E96C2E1" w14:textId="6512B620" w:rsidR="001F21A2" w:rsidRPr="005F2BE0" w:rsidRDefault="00F432E3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A366D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uto/Diesel/Welding </w:t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1BFB5C31" w14:textId="08BF06A3" w:rsidR="00986444" w:rsidRDefault="00986444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86DDF80" w14:textId="5C645DF0" w:rsidR="001F21A2" w:rsidRPr="005F2BE0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presentation by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A366D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the Assessment Center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58A59B4B" w14:textId="2A2437A0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5FDE44E" w14:textId="56682A4E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A366D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hemistry</w:t>
      </w:r>
    </w:p>
    <w:p w14:paraId="2E1EF6AF" w14:textId="77777777" w:rsidR="00A366D5" w:rsidRDefault="00A366D5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33C0" w14:textId="7628E776" w:rsidR="00612703" w:rsidRDefault="00A366D5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Approval of </w:t>
      </w:r>
      <w:r w:rsidR="0051109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pril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9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38F05A8B" w14:textId="77777777" w:rsidR="00961E36" w:rsidRDefault="00961E36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BE8FFEA" w14:textId="55CF16A9" w:rsidR="005573AB" w:rsidRDefault="005573AB" w:rsidP="005573AB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</w:t>
      </w:r>
      <w:r w:rsidR="00961E3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961E3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8E72CA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eview of Completed Capstone Program Review Rubrics for ESL (SCE), English (SAC), Nursing (SAC), the Speech-Language Pathology Assistant Program (SAC), Legal Studies (SAC), Math (SAC), Fire Technology (SAC), Philosophy (SAC), Global Business and Entrepreneurship (SAC), Career Center (SAC), and Communication Studies (SAC).</w:t>
      </w:r>
    </w:p>
    <w:p w14:paraId="51BD1458" w14:textId="77777777" w:rsidR="005573AB" w:rsidRDefault="005573AB" w:rsidP="005573AB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3D93CBC" w14:textId="21BC17E2" w:rsidR="005573AB" w:rsidRDefault="005573AB" w:rsidP="005573AB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7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Next meeting: Monday, May 20, 2024, from 1:00 p.m. to 2:30 p.m.</w:t>
      </w:r>
    </w:p>
    <w:sectPr w:rsidR="005573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A032E"/>
    <w:rsid w:val="000B2B4D"/>
    <w:rsid w:val="00146DC4"/>
    <w:rsid w:val="001F21A2"/>
    <w:rsid w:val="0035283A"/>
    <w:rsid w:val="0038347C"/>
    <w:rsid w:val="00407BF8"/>
    <w:rsid w:val="00441C45"/>
    <w:rsid w:val="0051109E"/>
    <w:rsid w:val="005408B1"/>
    <w:rsid w:val="00541E93"/>
    <w:rsid w:val="005573AB"/>
    <w:rsid w:val="005F2BE0"/>
    <w:rsid w:val="00612703"/>
    <w:rsid w:val="006226EC"/>
    <w:rsid w:val="00625212"/>
    <w:rsid w:val="0068382D"/>
    <w:rsid w:val="00686DAE"/>
    <w:rsid w:val="0086681D"/>
    <w:rsid w:val="008E72CA"/>
    <w:rsid w:val="009403A4"/>
    <w:rsid w:val="00961E36"/>
    <w:rsid w:val="00986444"/>
    <w:rsid w:val="009D63E7"/>
    <w:rsid w:val="00A366D5"/>
    <w:rsid w:val="00B002FC"/>
    <w:rsid w:val="00B244F3"/>
    <w:rsid w:val="00BB69FC"/>
    <w:rsid w:val="00BC034C"/>
    <w:rsid w:val="00BE6BBC"/>
    <w:rsid w:val="00BF0DB2"/>
    <w:rsid w:val="00C647A6"/>
    <w:rsid w:val="00C721C1"/>
    <w:rsid w:val="00CE6AB7"/>
    <w:rsid w:val="00D51FF9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1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82</_dlc_DocId>
    <_dlc_DocIdUrl xmlns="431189f8-a51b-453f-9f0c-3a0b3b65b12f">
      <Url>https://www.sac.edu/committees/ProgramReview/_layouts/15/DocIdRedir.aspx?ID=HNYXMCCMVK3K-382225976-82</Url>
      <Description>HNYXMCCMVK3K-382225976-82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2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6</cp:revision>
  <cp:lastPrinted>2024-03-11T17:33:00Z</cp:lastPrinted>
  <dcterms:created xsi:type="dcterms:W3CDTF">2024-05-06T18:16:00Z</dcterms:created>
  <dcterms:modified xsi:type="dcterms:W3CDTF">2024-05-0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c19e0fd8-bf39-4ead-b091-94f217a2e88c</vt:lpwstr>
  </property>
</Properties>
</file>